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C4BC6" w14:textId="77777777" w:rsidR="003B2C1B" w:rsidRPr="00C840F7" w:rsidRDefault="009502F8">
      <w:pPr>
        <w:rPr>
          <w:lang w:val="sr-Cyrl-CS"/>
        </w:rPr>
      </w:pPr>
      <w:r w:rsidRPr="00C840F7">
        <w:rPr>
          <w:lang w:val="sr-Cyrl-CS"/>
        </w:rPr>
        <w:t>РЕПУБЛИКА СРПСКА</w:t>
      </w:r>
    </w:p>
    <w:p w14:paraId="4733F4DF" w14:textId="77777777"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УНИВЕРЗИТЕТ У ИСТОЧНОМ САРАЈЕВУ</w:t>
      </w:r>
    </w:p>
    <w:p w14:paraId="2F45F84A" w14:textId="77777777"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ФАКУЛТЕТ ПОСЛОВНЕ ЕКОНОМИЈЕ БИЈЕЉИНА</w:t>
      </w:r>
    </w:p>
    <w:p w14:paraId="2A52EA3A" w14:textId="77777777" w:rsidR="009502F8" w:rsidRPr="00C840F7" w:rsidRDefault="009502F8">
      <w:pPr>
        <w:rPr>
          <w:lang w:val="sr-Cyrl-CS"/>
        </w:rPr>
      </w:pPr>
    </w:p>
    <w:p w14:paraId="49F08784" w14:textId="77777777" w:rsidR="009502F8" w:rsidRPr="00C840F7" w:rsidRDefault="009502F8">
      <w:pPr>
        <w:rPr>
          <w:lang w:val="sr-Cyrl-CS"/>
        </w:rPr>
      </w:pPr>
    </w:p>
    <w:p w14:paraId="2B8BA1A1" w14:textId="49B3FEA1" w:rsidR="009502F8" w:rsidRPr="00AB6EE2" w:rsidRDefault="006242C8" w:rsidP="009502F8">
      <w:pPr>
        <w:jc w:val="center"/>
        <w:rPr>
          <w:b/>
          <w:lang w:val="sr-Cyrl-CS"/>
        </w:rPr>
      </w:pPr>
      <w:r>
        <w:rPr>
          <w:b/>
          <w:lang w:val="sr-Cyrl-CS"/>
        </w:rPr>
        <w:t>РЕЗУЛТАТИ</w:t>
      </w:r>
      <w:r w:rsidR="002057EC">
        <w:rPr>
          <w:b/>
          <w:lang w:val="sr-Latn-BA"/>
        </w:rPr>
        <w:t xml:space="preserve"> </w:t>
      </w:r>
      <w:r w:rsidR="002057EC">
        <w:rPr>
          <w:b/>
          <w:lang w:val="sr-Cyrl-BA"/>
        </w:rPr>
        <w:t>ПОНОВЉЕНОГ</w:t>
      </w:r>
      <w:r>
        <w:rPr>
          <w:b/>
          <w:lang w:val="sr-Cyrl-CS"/>
        </w:rPr>
        <w:t xml:space="preserve"> </w:t>
      </w:r>
      <w:r w:rsidR="00C156E5">
        <w:rPr>
          <w:b/>
          <w:lang w:val="sr-Cyrl-BA"/>
        </w:rPr>
        <w:t>ПРВО</w:t>
      </w:r>
      <w:r w:rsidR="0094713F">
        <w:rPr>
          <w:b/>
          <w:lang w:val="sr-Cyrl-BA"/>
        </w:rPr>
        <w:t>Г</w:t>
      </w:r>
      <w:r w:rsidR="000473CD" w:rsidRPr="00AB6EE2">
        <w:rPr>
          <w:b/>
          <w:lang w:val="sr-Cyrl-CS"/>
        </w:rPr>
        <w:t xml:space="preserve"> </w:t>
      </w:r>
      <w:r w:rsidR="00DD0F34" w:rsidRPr="00AB6EE2">
        <w:rPr>
          <w:b/>
          <w:lang w:val="sr-Cyrl-CS"/>
        </w:rPr>
        <w:t>КОЛОКВИЈУМА</w:t>
      </w:r>
    </w:p>
    <w:p w14:paraId="26C46CB0" w14:textId="77777777" w:rsidR="009502F8" w:rsidRPr="00C840F7" w:rsidRDefault="009502F8" w:rsidP="009502F8">
      <w:pPr>
        <w:jc w:val="center"/>
        <w:rPr>
          <w:lang w:val="sr-Cyrl-CS"/>
        </w:rPr>
      </w:pPr>
      <w:r w:rsidRPr="00C840F7">
        <w:rPr>
          <w:lang w:val="sr-Cyrl-CS"/>
        </w:rPr>
        <w:t>из предмета</w:t>
      </w:r>
    </w:p>
    <w:p w14:paraId="588A758D" w14:textId="77777777" w:rsidR="00A45419" w:rsidRPr="00AB6EE2" w:rsidRDefault="00A45419" w:rsidP="009502F8">
      <w:pPr>
        <w:jc w:val="center"/>
        <w:rPr>
          <w:b/>
          <w:lang w:val="sr-Cyrl-CS"/>
        </w:rPr>
      </w:pPr>
      <w:r w:rsidRPr="00AB6EE2">
        <w:rPr>
          <w:b/>
          <w:lang w:val="sr-Cyrl-CS"/>
        </w:rPr>
        <w:t>ФИНАНСИЈСКА КОНТРОЛА И РЕВИЗИЈА</w:t>
      </w:r>
    </w:p>
    <w:p w14:paraId="52CC855A" w14:textId="600591AE" w:rsidR="00DD0F34" w:rsidRPr="00C840F7" w:rsidRDefault="00DD0F34" w:rsidP="009502F8">
      <w:pPr>
        <w:jc w:val="center"/>
        <w:rPr>
          <w:lang w:val="sr-Cyrl-CS"/>
        </w:rPr>
      </w:pPr>
      <w:r w:rsidRPr="00C840F7">
        <w:rPr>
          <w:lang w:val="sr-Cyrl-CS"/>
        </w:rPr>
        <w:t>одржаног у</w:t>
      </w:r>
      <w:r w:rsidR="00A106A2">
        <w:rPr>
          <w:lang w:val="sr-Cyrl-CS"/>
        </w:rPr>
        <w:t xml:space="preserve"> </w:t>
      </w:r>
      <w:r w:rsidR="0094713F">
        <w:rPr>
          <w:lang w:val="sr-Cyrl-CS"/>
        </w:rPr>
        <w:t>понедјељак</w:t>
      </w:r>
      <w:r w:rsidR="00A45419" w:rsidRPr="00C840F7">
        <w:rPr>
          <w:lang w:val="sr-Cyrl-CS"/>
        </w:rPr>
        <w:t xml:space="preserve">, </w:t>
      </w:r>
      <w:r w:rsidR="002057EC">
        <w:rPr>
          <w:lang w:val="sr-Cyrl-CS"/>
        </w:rPr>
        <w:t>26</w:t>
      </w:r>
      <w:r w:rsidR="005511FB" w:rsidRPr="00C840F7">
        <w:rPr>
          <w:lang w:val="sr-Cyrl-CS"/>
        </w:rPr>
        <w:t>.</w:t>
      </w:r>
      <w:r w:rsidR="001B1870">
        <w:rPr>
          <w:lang w:val="sr-Latn-RS"/>
        </w:rPr>
        <w:t>1</w:t>
      </w:r>
      <w:r w:rsidR="00885693">
        <w:rPr>
          <w:lang w:val="sr-Cyrl-BA"/>
        </w:rPr>
        <w:t>2</w:t>
      </w:r>
      <w:r w:rsidR="005511FB" w:rsidRPr="00C840F7">
        <w:rPr>
          <w:lang w:val="sr-Cyrl-CS"/>
        </w:rPr>
        <w:t>.20</w:t>
      </w:r>
      <w:r w:rsidR="00D52988">
        <w:rPr>
          <w:lang w:val="sr-Latn-RS"/>
        </w:rPr>
        <w:t>2</w:t>
      </w:r>
      <w:r w:rsidR="001B1870">
        <w:rPr>
          <w:lang w:val="sr-Latn-RS"/>
        </w:rPr>
        <w:t>2</w:t>
      </w:r>
      <w:r w:rsidRPr="00C840F7">
        <w:rPr>
          <w:lang w:val="sr-Cyrl-CS"/>
        </w:rPr>
        <w:t>. године</w:t>
      </w:r>
    </w:p>
    <w:p w14:paraId="0B24B374" w14:textId="77777777" w:rsidR="009502F8" w:rsidRPr="00C840F7" w:rsidRDefault="009502F8">
      <w:pPr>
        <w:rPr>
          <w:lang w:val="sr-Cyrl-CS"/>
        </w:rPr>
      </w:pPr>
    </w:p>
    <w:tbl>
      <w:tblPr>
        <w:tblStyle w:val="TableGrid"/>
        <w:tblW w:w="7054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3119"/>
        <w:gridCol w:w="1559"/>
        <w:gridCol w:w="1559"/>
      </w:tblGrid>
      <w:tr w:rsidR="006242C8" w:rsidRPr="00C840F7" w14:paraId="38F538F6" w14:textId="77777777" w:rsidTr="006242C8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14:paraId="1A050FE2" w14:textId="77777777"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Р.бр.</w:t>
            </w:r>
          </w:p>
        </w:tc>
        <w:tc>
          <w:tcPr>
            <w:tcW w:w="3119" w:type="dxa"/>
            <w:shd w:val="clear" w:color="auto" w:fill="FBD4B4" w:themeFill="accent6" w:themeFillTint="66"/>
          </w:tcPr>
          <w:p w14:paraId="4F3F010E" w14:textId="77777777"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Име и презиме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3F185984" w14:textId="77777777"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Број индекса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14:paraId="242EF838" w14:textId="77777777" w:rsidR="006242C8" w:rsidRPr="00C840F7" w:rsidRDefault="006242C8" w:rsidP="006242C8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Број бодова</w:t>
            </w:r>
          </w:p>
        </w:tc>
      </w:tr>
      <w:tr w:rsidR="00705849" w:rsidRPr="00C840F7" w14:paraId="7AEF5500" w14:textId="77777777" w:rsidTr="006242C8">
        <w:trPr>
          <w:jc w:val="center"/>
        </w:trPr>
        <w:tc>
          <w:tcPr>
            <w:tcW w:w="817" w:type="dxa"/>
          </w:tcPr>
          <w:p w14:paraId="32970D2F" w14:textId="77777777" w:rsidR="00705849" w:rsidRPr="00C840F7" w:rsidRDefault="00705849" w:rsidP="00705849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</w:t>
            </w:r>
          </w:p>
        </w:tc>
        <w:tc>
          <w:tcPr>
            <w:tcW w:w="3119" w:type="dxa"/>
            <w:vAlign w:val="bottom"/>
          </w:tcPr>
          <w:p w14:paraId="67E1996A" w14:textId="4006E8D8" w:rsidR="00705849" w:rsidRPr="001B1870" w:rsidRDefault="002057EC" w:rsidP="00705849">
            <w:pPr>
              <w:rPr>
                <w:noProof/>
                <w:color w:val="000000"/>
                <w:sz w:val="22"/>
                <w:szCs w:val="22"/>
                <w:lang w:val="sr-Cyrl-RS"/>
              </w:rPr>
            </w:pPr>
            <w:r>
              <w:rPr>
                <w:noProof/>
                <w:color w:val="000000"/>
                <w:sz w:val="22"/>
                <w:szCs w:val="22"/>
                <w:lang w:val="sr-Cyrl-RS"/>
              </w:rPr>
              <w:t>Сандра Грујић</w:t>
            </w:r>
          </w:p>
        </w:tc>
        <w:tc>
          <w:tcPr>
            <w:tcW w:w="1559" w:type="dxa"/>
            <w:vAlign w:val="bottom"/>
          </w:tcPr>
          <w:p w14:paraId="54C77370" w14:textId="7EAA1699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39//19</w:t>
            </w:r>
          </w:p>
        </w:tc>
        <w:tc>
          <w:tcPr>
            <w:tcW w:w="1559" w:type="dxa"/>
            <w:vAlign w:val="center"/>
          </w:tcPr>
          <w:p w14:paraId="02A47A2A" w14:textId="51D60B03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00</w:t>
            </w:r>
          </w:p>
        </w:tc>
      </w:tr>
      <w:tr w:rsidR="00705849" w:rsidRPr="00C840F7" w14:paraId="1B44E55B" w14:textId="77777777" w:rsidTr="006242C8">
        <w:trPr>
          <w:jc w:val="center"/>
        </w:trPr>
        <w:tc>
          <w:tcPr>
            <w:tcW w:w="817" w:type="dxa"/>
          </w:tcPr>
          <w:p w14:paraId="4A9CE699" w14:textId="77777777" w:rsidR="00705849" w:rsidRPr="00C840F7" w:rsidRDefault="00705849" w:rsidP="00705849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2</w:t>
            </w:r>
          </w:p>
        </w:tc>
        <w:tc>
          <w:tcPr>
            <w:tcW w:w="3119" w:type="dxa"/>
            <w:vAlign w:val="bottom"/>
          </w:tcPr>
          <w:p w14:paraId="00476742" w14:textId="513CDC85" w:rsidR="00705849" w:rsidRPr="00C840F7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Стефан Ђуричић</w:t>
            </w:r>
          </w:p>
        </w:tc>
        <w:tc>
          <w:tcPr>
            <w:tcW w:w="1559" w:type="dxa"/>
            <w:vAlign w:val="bottom"/>
          </w:tcPr>
          <w:p w14:paraId="4E510320" w14:textId="7B816FE1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39/20</w:t>
            </w:r>
          </w:p>
        </w:tc>
        <w:tc>
          <w:tcPr>
            <w:tcW w:w="1559" w:type="dxa"/>
            <w:vAlign w:val="center"/>
          </w:tcPr>
          <w:p w14:paraId="14F1CCA7" w14:textId="1F0F9D45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00</w:t>
            </w:r>
          </w:p>
        </w:tc>
      </w:tr>
      <w:tr w:rsidR="00705849" w:rsidRPr="00C840F7" w14:paraId="04967ACF" w14:textId="77777777" w:rsidTr="006242C8">
        <w:trPr>
          <w:jc w:val="center"/>
        </w:trPr>
        <w:tc>
          <w:tcPr>
            <w:tcW w:w="817" w:type="dxa"/>
          </w:tcPr>
          <w:p w14:paraId="3D1FA0DC" w14:textId="77777777" w:rsidR="00705849" w:rsidRPr="00C840F7" w:rsidRDefault="00705849" w:rsidP="00705849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3</w:t>
            </w:r>
          </w:p>
        </w:tc>
        <w:tc>
          <w:tcPr>
            <w:tcW w:w="3119" w:type="dxa"/>
            <w:vAlign w:val="bottom"/>
          </w:tcPr>
          <w:p w14:paraId="016AF8BC" w14:textId="6B8EC0E7" w:rsidR="00705849" w:rsidRPr="00C840F7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Јована Марковић</w:t>
            </w:r>
          </w:p>
        </w:tc>
        <w:tc>
          <w:tcPr>
            <w:tcW w:w="1559" w:type="dxa"/>
            <w:vAlign w:val="bottom"/>
          </w:tcPr>
          <w:p w14:paraId="7FD4EB7B" w14:textId="44A64C16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2/19</w:t>
            </w:r>
          </w:p>
        </w:tc>
        <w:tc>
          <w:tcPr>
            <w:tcW w:w="1559" w:type="dxa"/>
            <w:vAlign w:val="center"/>
          </w:tcPr>
          <w:p w14:paraId="265ACDD0" w14:textId="4F2D6F40" w:rsidR="00705849" w:rsidRPr="00D52988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0</w:t>
            </w:r>
          </w:p>
        </w:tc>
      </w:tr>
      <w:tr w:rsidR="0094713F" w:rsidRPr="00C840F7" w14:paraId="587CAC94" w14:textId="77777777" w:rsidTr="006242C8">
        <w:trPr>
          <w:jc w:val="center"/>
        </w:trPr>
        <w:tc>
          <w:tcPr>
            <w:tcW w:w="817" w:type="dxa"/>
          </w:tcPr>
          <w:p w14:paraId="541F9EBF" w14:textId="41F59DC1" w:rsidR="0094713F" w:rsidRPr="00C840F7" w:rsidRDefault="0094713F" w:rsidP="00705849">
            <w:pPr>
              <w:rPr>
                <w:lang w:val="sr-Cyrl-CS"/>
              </w:rPr>
            </w:pPr>
            <w:r>
              <w:rPr>
                <w:lang w:val="sr-Cyrl-CS"/>
              </w:rPr>
              <w:t>4</w:t>
            </w:r>
          </w:p>
        </w:tc>
        <w:tc>
          <w:tcPr>
            <w:tcW w:w="3119" w:type="dxa"/>
            <w:vAlign w:val="bottom"/>
          </w:tcPr>
          <w:p w14:paraId="5C19DB1A" w14:textId="5FA828D7" w:rsidR="0094713F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Весна Васић</w:t>
            </w:r>
          </w:p>
        </w:tc>
        <w:tc>
          <w:tcPr>
            <w:tcW w:w="1559" w:type="dxa"/>
            <w:vAlign w:val="bottom"/>
          </w:tcPr>
          <w:p w14:paraId="66F76CDA" w14:textId="4BB1A20B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36/20</w:t>
            </w:r>
          </w:p>
        </w:tc>
        <w:tc>
          <w:tcPr>
            <w:tcW w:w="1559" w:type="dxa"/>
            <w:vAlign w:val="center"/>
          </w:tcPr>
          <w:p w14:paraId="3D17E36D" w14:textId="07C4B3C3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70</w:t>
            </w:r>
          </w:p>
        </w:tc>
      </w:tr>
      <w:tr w:rsidR="0094713F" w:rsidRPr="00C840F7" w14:paraId="76BA44C6" w14:textId="77777777" w:rsidTr="006242C8">
        <w:trPr>
          <w:jc w:val="center"/>
        </w:trPr>
        <w:tc>
          <w:tcPr>
            <w:tcW w:w="817" w:type="dxa"/>
          </w:tcPr>
          <w:p w14:paraId="66ADC9D6" w14:textId="62ED67C6" w:rsidR="0094713F" w:rsidRDefault="0094713F" w:rsidP="00705849">
            <w:pPr>
              <w:rPr>
                <w:lang w:val="sr-Cyrl-CS"/>
              </w:rPr>
            </w:pPr>
            <w:r>
              <w:rPr>
                <w:lang w:val="sr-Cyrl-CS"/>
              </w:rPr>
              <w:t>5</w:t>
            </w:r>
          </w:p>
        </w:tc>
        <w:tc>
          <w:tcPr>
            <w:tcW w:w="3119" w:type="dxa"/>
            <w:vAlign w:val="bottom"/>
          </w:tcPr>
          <w:p w14:paraId="34250D81" w14:textId="2B14F749" w:rsidR="0094713F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Вера Васић</w:t>
            </w:r>
          </w:p>
        </w:tc>
        <w:tc>
          <w:tcPr>
            <w:tcW w:w="1559" w:type="dxa"/>
            <w:vAlign w:val="bottom"/>
          </w:tcPr>
          <w:p w14:paraId="0C83E3E2" w14:textId="53E61D0D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35/20</w:t>
            </w:r>
          </w:p>
        </w:tc>
        <w:tc>
          <w:tcPr>
            <w:tcW w:w="1559" w:type="dxa"/>
            <w:vAlign w:val="center"/>
          </w:tcPr>
          <w:p w14:paraId="3ACA1CA9" w14:textId="068196C4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5</w:t>
            </w:r>
          </w:p>
        </w:tc>
      </w:tr>
      <w:tr w:rsidR="0094713F" w:rsidRPr="00C840F7" w14:paraId="259ECC98" w14:textId="77777777" w:rsidTr="006242C8">
        <w:trPr>
          <w:jc w:val="center"/>
        </w:trPr>
        <w:tc>
          <w:tcPr>
            <w:tcW w:w="817" w:type="dxa"/>
          </w:tcPr>
          <w:p w14:paraId="1DA6B727" w14:textId="581BB3FE" w:rsidR="0094713F" w:rsidRDefault="0094713F" w:rsidP="00705849">
            <w:pPr>
              <w:rPr>
                <w:lang w:val="sr-Cyrl-CS"/>
              </w:rPr>
            </w:pPr>
            <w:r>
              <w:rPr>
                <w:lang w:val="sr-Cyrl-CS"/>
              </w:rPr>
              <w:t>6</w:t>
            </w:r>
          </w:p>
        </w:tc>
        <w:tc>
          <w:tcPr>
            <w:tcW w:w="3119" w:type="dxa"/>
            <w:vAlign w:val="bottom"/>
          </w:tcPr>
          <w:p w14:paraId="1FCD1E36" w14:textId="6DBAC2A7" w:rsidR="0094713F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Јована Радовић</w:t>
            </w:r>
          </w:p>
        </w:tc>
        <w:tc>
          <w:tcPr>
            <w:tcW w:w="1559" w:type="dxa"/>
            <w:vAlign w:val="bottom"/>
          </w:tcPr>
          <w:p w14:paraId="1B0CC0F1" w14:textId="47C91FDC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33/20</w:t>
            </w:r>
          </w:p>
        </w:tc>
        <w:tc>
          <w:tcPr>
            <w:tcW w:w="1559" w:type="dxa"/>
            <w:vAlign w:val="center"/>
          </w:tcPr>
          <w:p w14:paraId="5352AC0A" w14:textId="411754B8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0</w:t>
            </w:r>
          </w:p>
        </w:tc>
      </w:tr>
      <w:tr w:rsidR="0094713F" w:rsidRPr="00C840F7" w14:paraId="0BE30E81" w14:textId="77777777" w:rsidTr="006242C8">
        <w:trPr>
          <w:jc w:val="center"/>
        </w:trPr>
        <w:tc>
          <w:tcPr>
            <w:tcW w:w="817" w:type="dxa"/>
          </w:tcPr>
          <w:p w14:paraId="7BFB07F9" w14:textId="20B02C34" w:rsidR="0094713F" w:rsidRDefault="0094713F" w:rsidP="00705849">
            <w:pPr>
              <w:rPr>
                <w:lang w:val="sr-Cyrl-CS"/>
              </w:rPr>
            </w:pPr>
            <w:r>
              <w:rPr>
                <w:lang w:val="sr-Cyrl-CS"/>
              </w:rPr>
              <w:t>7</w:t>
            </w:r>
          </w:p>
        </w:tc>
        <w:tc>
          <w:tcPr>
            <w:tcW w:w="3119" w:type="dxa"/>
            <w:vAlign w:val="bottom"/>
          </w:tcPr>
          <w:p w14:paraId="686DE40D" w14:textId="02915DE2" w:rsidR="0094713F" w:rsidRDefault="002057EC" w:rsidP="00705849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Милена Росић</w:t>
            </w:r>
          </w:p>
        </w:tc>
        <w:tc>
          <w:tcPr>
            <w:tcW w:w="1559" w:type="dxa"/>
            <w:vAlign w:val="bottom"/>
          </w:tcPr>
          <w:p w14:paraId="5AD2A5A8" w14:textId="5259A824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8/20</w:t>
            </w:r>
          </w:p>
        </w:tc>
        <w:tc>
          <w:tcPr>
            <w:tcW w:w="1559" w:type="dxa"/>
            <w:vAlign w:val="center"/>
          </w:tcPr>
          <w:p w14:paraId="5E29FD30" w14:textId="59F55A13" w:rsidR="0094713F" w:rsidRDefault="002057EC" w:rsidP="00705849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55</w:t>
            </w:r>
          </w:p>
        </w:tc>
      </w:tr>
      <w:tr w:rsidR="0094713F" w:rsidRPr="00C840F7" w14:paraId="23DA17CE" w14:textId="77777777" w:rsidTr="006242C8">
        <w:trPr>
          <w:jc w:val="center"/>
        </w:trPr>
        <w:tc>
          <w:tcPr>
            <w:tcW w:w="817" w:type="dxa"/>
          </w:tcPr>
          <w:p w14:paraId="0633E1F2" w14:textId="00CFF87B" w:rsidR="0094713F" w:rsidRDefault="0094713F" w:rsidP="0094713F">
            <w:pPr>
              <w:rPr>
                <w:lang w:val="sr-Cyrl-CS"/>
              </w:rPr>
            </w:pPr>
            <w:r>
              <w:rPr>
                <w:lang w:val="sr-Cyrl-CS"/>
              </w:rPr>
              <w:t>8</w:t>
            </w:r>
          </w:p>
        </w:tc>
        <w:tc>
          <w:tcPr>
            <w:tcW w:w="3119" w:type="dxa"/>
            <w:vAlign w:val="bottom"/>
          </w:tcPr>
          <w:p w14:paraId="0F6FAAE1" w14:textId="6F1C9295" w:rsidR="0094713F" w:rsidRDefault="002057EC" w:rsidP="0094713F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Славица Милић</w:t>
            </w:r>
          </w:p>
        </w:tc>
        <w:tc>
          <w:tcPr>
            <w:tcW w:w="1559" w:type="dxa"/>
            <w:vAlign w:val="bottom"/>
          </w:tcPr>
          <w:p w14:paraId="49FB226D" w14:textId="3BF78515" w:rsidR="0094713F" w:rsidRDefault="002057EC" w:rsidP="0094713F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13/20</w:t>
            </w:r>
          </w:p>
        </w:tc>
        <w:tc>
          <w:tcPr>
            <w:tcW w:w="1559" w:type="dxa"/>
            <w:vAlign w:val="center"/>
          </w:tcPr>
          <w:p w14:paraId="42647B47" w14:textId="22B63D7E" w:rsidR="0094713F" w:rsidRDefault="002057EC" w:rsidP="0094713F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55</w:t>
            </w:r>
          </w:p>
        </w:tc>
      </w:tr>
    </w:tbl>
    <w:p w14:paraId="4A52E834" w14:textId="69A2E157" w:rsidR="001B1870" w:rsidRDefault="001B1870" w:rsidP="00885693">
      <w:pPr>
        <w:rPr>
          <w:b/>
          <w:lang w:val="sr-Cyrl-CS"/>
        </w:rPr>
      </w:pPr>
    </w:p>
    <w:p w14:paraId="28ABA744" w14:textId="5C3C9B51" w:rsidR="001B1870" w:rsidRDefault="001B1870" w:rsidP="00F92E96">
      <w:pPr>
        <w:jc w:val="right"/>
        <w:rPr>
          <w:b/>
          <w:lang w:val="sr-Cyrl-CS"/>
        </w:rPr>
      </w:pPr>
    </w:p>
    <w:p w14:paraId="1C1F546F" w14:textId="77777777" w:rsidR="001B1870" w:rsidRDefault="001B1870" w:rsidP="00F92E96">
      <w:pPr>
        <w:jc w:val="right"/>
        <w:rPr>
          <w:b/>
          <w:lang w:val="sr-Cyrl-CS"/>
        </w:rPr>
      </w:pPr>
    </w:p>
    <w:p w14:paraId="55D6E3AB" w14:textId="6260E96C" w:rsidR="009502F8" w:rsidRPr="00C840F7" w:rsidRDefault="009502F8" w:rsidP="00F92E96">
      <w:pPr>
        <w:jc w:val="right"/>
        <w:rPr>
          <w:b/>
          <w:lang w:val="sr-Cyrl-CS"/>
        </w:rPr>
      </w:pPr>
      <w:r w:rsidRPr="00C840F7">
        <w:rPr>
          <w:b/>
          <w:lang w:val="sr-Cyrl-CS"/>
        </w:rPr>
        <w:t xml:space="preserve">ПРЕДМЕТНИ </w:t>
      </w:r>
      <w:r w:rsidR="00D27F5C">
        <w:rPr>
          <w:b/>
          <w:lang w:val="sr-Cyrl-CS"/>
        </w:rPr>
        <w:t>НАСТАВНИК</w:t>
      </w:r>
    </w:p>
    <w:p w14:paraId="2FE90006" w14:textId="77777777" w:rsidR="00650892" w:rsidRPr="00C840F7" w:rsidRDefault="00865376" w:rsidP="00F92E96">
      <w:pPr>
        <w:jc w:val="right"/>
        <w:rPr>
          <w:lang w:val="sr-Cyrl-CS"/>
        </w:rPr>
      </w:pPr>
      <w:r w:rsidRPr="00C840F7">
        <w:rPr>
          <w:b/>
          <w:lang w:val="sr-Cyrl-CS"/>
        </w:rPr>
        <w:t xml:space="preserve">Проф. др </w:t>
      </w:r>
      <w:r w:rsidR="00A45419" w:rsidRPr="00C840F7">
        <w:rPr>
          <w:b/>
          <w:lang w:val="bs-Cyrl-BA"/>
        </w:rPr>
        <w:t>Бранко Крсмановић</w:t>
      </w:r>
    </w:p>
    <w:sectPr w:rsidR="00650892" w:rsidRPr="00C840F7" w:rsidSect="00AC6781">
      <w:pgSz w:w="11906" w:h="16838"/>
      <w:pgMar w:top="568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BB8FC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5C6CC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7E780B"/>
    <w:multiLevelType w:val="hybridMultilevel"/>
    <w:tmpl w:val="344A569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D0E54B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2016784">
    <w:abstractNumId w:val="3"/>
  </w:num>
  <w:num w:numId="2" w16cid:durableId="868445009">
    <w:abstractNumId w:val="2"/>
  </w:num>
  <w:num w:numId="3" w16cid:durableId="1634600146">
    <w:abstractNumId w:val="0"/>
  </w:num>
  <w:num w:numId="4" w16cid:durableId="443422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DAztTA0sjA2MDZX0lEKTi0uzszPAykwqgUASC0gHiwAAAA="/>
  </w:docVars>
  <w:rsids>
    <w:rsidRoot w:val="00666456"/>
    <w:rsid w:val="00036743"/>
    <w:rsid w:val="00042190"/>
    <w:rsid w:val="000473CD"/>
    <w:rsid w:val="000714B7"/>
    <w:rsid w:val="00103339"/>
    <w:rsid w:val="00156D03"/>
    <w:rsid w:val="00166847"/>
    <w:rsid w:val="00184875"/>
    <w:rsid w:val="001B1870"/>
    <w:rsid w:val="001B3F86"/>
    <w:rsid w:val="001C00AB"/>
    <w:rsid w:val="001E1634"/>
    <w:rsid w:val="002057EC"/>
    <w:rsid w:val="00261355"/>
    <w:rsid w:val="00277E96"/>
    <w:rsid w:val="002B2680"/>
    <w:rsid w:val="002C73CD"/>
    <w:rsid w:val="0038416C"/>
    <w:rsid w:val="003B2C1B"/>
    <w:rsid w:val="005511FB"/>
    <w:rsid w:val="00592F94"/>
    <w:rsid w:val="005C00DF"/>
    <w:rsid w:val="005C3A5A"/>
    <w:rsid w:val="005D2840"/>
    <w:rsid w:val="006068C8"/>
    <w:rsid w:val="006242C8"/>
    <w:rsid w:val="00630AC3"/>
    <w:rsid w:val="00630DFF"/>
    <w:rsid w:val="0063363B"/>
    <w:rsid w:val="00650892"/>
    <w:rsid w:val="00666456"/>
    <w:rsid w:val="006C34C4"/>
    <w:rsid w:val="006E32C5"/>
    <w:rsid w:val="006F25E7"/>
    <w:rsid w:val="00705849"/>
    <w:rsid w:val="00773733"/>
    <w:rsid w:val="007B1FD9"/>
    <w:rsid w:val="00834916"/>
    <w:rsid w:val="0084710F"/>
    <w:rsid w:val="00865376"/>
    <w:rsid w:val="00885693"/>
    <w:rsid w:val="008E4AF8"/>
    <w:rsid w:val="0094713F"/>
    <w:rsid w:val="009502F8"/>
    <w:rsid w:val="00956E3A"/>
    <w:rsid w:val="009757A0"/>
    <w:rsid w:val="009C1BD6"/>
    <w:rsid w:val="009E6467"/>
    <w:rsid w:val="00A106A2"/>
    <w:rsid w:val="00A346DD"/>
    <w:rsid w:val="00A45419"/>
    <w:rsid w:val="00A93C6E"/>
    <w:rsid w:val="00AB6EE2"/>
    <w:rsid w:val="00AC6781"/>
    <w:rsid w:val="00AC77B0"/>
    <w:rsid w:val="00BC6E0A"/>
    <w:rsid w:val="00C156E5"/>
    <w:rsid w:val="00C27AED"/>
    <w:rsid w:val="00C75B73"/>
    <w:rsid w:val="00C82245"/>
    <w:rsid w:val="00C840F7"/>
    <w:rsid w:val="00CC0FAE"/>
    <w:rsid w:val="00CE29FA"/>
    <w:rsid w:val="00CE75FC"/>
    <w:rsid w:val="00CF3A9A"/>
    <w:rsid w:val="00D00FF9"/>
    <w:rsid w:val="00D20479"/>
    <w:rsid w:val="00D27F5C"/>
    <w:rsid w:val="00D52988"/>
    <w:rsid w:val="00D52B4C"/>
    <w:rsid w:val="00D622DC"/>
    <w:rsid w:val="00DD0F34"/>
    <w:rsid w:val="00E36796"/>
    <w:rsid w:val="00E5056C"/>
    <w:rsid w:val="00E766C9"/>
    <w:rsid w:val="00F03A03"/>
    <w:rsid w:val="00F54A87"/>
    <w:rsid w:val="00F92E96"/>
    <w:rsid w:val="00FE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72800C"/>
  <w15:docId w15:val="{DAFC7167-A329-478A-AECD-0B4969254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487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BC6E0A"/>
    <w:pPr>
      <w:numPr>
        <w:numId w:val="3"/>
      </w:numPr>
      <w:contextualSpacing/>
    </w:pPr>
  </w:style>
  <w:style w:type="table" w:styleId="TableGrid">
    <w:name w:val="Table Grid"/>
    <w:basedOn w:val="TableNormal"/>
    <w:rsid w:val="00DD0F3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rsid w:val="00551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11FB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PC</cp:lastModifiedBy>
  <cp:revision>3</cp:revision>
  <dcterms:created xsi:type="dcterms:W3CDTF">2023-01-10T13:46:00Z</dcterms:created>
  <dcterms:modified xsi:type="dcterms:W3CDTF">2023-01-10T13:47:00Z</dcterms:modified>
</cp:coreProperties>
</file>